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A6F2F" w14:textId="7EC04963" w:rsidR="00C879E1" w:rsidRDefault="5FF164AE" w:rsidP="7C4C11BB">
      <w:pPr>
        <w:rPr>
          <w:b/>
          <w:bCs/>
          <w:lang w:val="en-US"/>
        </w:rPr>
      </w:pPr>
      <w:bookmarkStart w:id="0" w:name="_GoBack"/>
      <w:bookmarkEnd w:id="0"/>
      <w:r w:rsidRPr="7C4C11BB">
        <w:rPr>
          <w:b/>
          <w:bCs/>
          <w:lang w:val="en-US"/>
        </w:rPr>
        <w:t>TODO Mar 29</w:t>
      </w:r>
    </w:p>
    <w:p w14:paraId="574D3CE0" w14:textId="3FC6FC74" w:rsidR="5FF164AE" w:rsidRDefault="5FF164AE" w:rsidP="7C4C11BB">
      <w:pPr>
        <w:rPr>
          <w:lang w:val="en-US"/>
        </w:rPr>
      </w:pPr>
      <w:r w:rsidRPr="7C4C11BB">
        <w:rPr>
          <w:lang w:val="en-US"/>
        </w:rPr>
        <w:t>Revision to documents discussed in meetings:</w:t>
      </w:r>
    </w:p>
    <w:p w14:paraId="2DFA3C7B" w14:textId="6ADA5B03" w:rsidR="5FF164AE" w:rsidRDefault="5FF164AE" w:rsidP="7C4C11BB">
      <w:pPr>
        <w:pStyle w:val="ListParagraph"/>
        <w:numPr>
          <w:ilvl w:val="0"/>
          <w:numId w:val="3"/>
        </w:numPr>
        <w:rPr>
          <w:lang w:val="en-US"/>
        </w:rPr>
      </w:pPr>
      <w:r w:rsidRPr="7C4C11BB">
        <w:rPr>
          <w:lang w:val="en-US"/>
        </w:rPr>
        <w:t>T</w:t>
      </w:r>
      <w:r w:rsidRPr="55F66E54">
        <w:rPr>
          <w:color w:val="70AD47" w:themeColor="accent6"/>
          <w:lang w:val="en-US"/>
        </w:rPr>
        <w:t>ime</w:t>
      </w:r>
      <w:r w:rsidR="35F36E96" w:rsidRPr="55F66E54">
        <w:rPr>
          <w:color w:val="70AD47" w:themeColor="accent6"/>
          <w:lang w:val="en-US"/>
        </w:rPr>
        <w:t xml:space="preserve"> </w:t>
      </w:r>
      <w:r w:rsidRPr="55F66E54">
        <w:rPr>
          <w:color w:val="70AD47" w:themeColor="accent6"/>
          <w:lang w:val="en-US"/>
        </w:rPr>
        <w:t>plan</w:t>
      </w:r>
      <w:r w:rsidR="5E8499D8" w:rsidRPr="55F66E54">
        <w:rPr>
          <w:color w:val="70AD47" w:themeColor="accent6"/>
          <w:lang w:val="en-US"/>
        </w:rPr>
        <w:t xml:space="preserve"> (Tobias)</w:t>
      </w:r>
    </w:p>
    <w:p w14:paraId="7664F021" w14:textId="0D1ACB7D" w:rsidR="6D3FF147" w:rsidRDefault="6D3FF147" w:rsidP="7C4C11BB">
      <w:pPr>
        <w:pStyle w:val="ListParagraph"/>
        <w:numPr>
          <w:ilvl w:val="0"/>
          <w:numId w:val="3"/>
        </w:numPr>
        <w:rPr>
          <w:color w:val="70AD47" w:themeColor="accent6"/>
          <w:lang w:val="en-US"/>
        </w:rPr>
      </w:pPr>
      <w:r w:rsidRPr="7C4C11BB">
        <w:rPr>
          <w:lang w:val="en-US"/>
        </w:rPr>
        <w:t>C</w:t>
      </w:r>
      <w:r w:rsidRPr="63D3D8A5">
        <w:rPr>
          <w:color w:val="70AD47" w:themeColor="accent6"/>
          <w:lang w:val="en-US"/>
        </w:rPr>
        <w:t>onOps sec. 3.5</w:t>
      </w:r>
      <w:r w:rsidR="154E7C7E" w:rsidRPr="63D3D8A5">
        <w:rPr>
          <w:color w:val="70AD47" w:themeColor="accent6"/>
          <w:lang w:val="en-US"/>
        </w:rPr>
        <w:t xml:space="preserve"> (Claes)</w:t>
      </w:r>
    </w:p>
    <w:p w14:paraId="57A57050" w14:textId="309FE055" w:rsidR="6D3FF147" w:rsidRDefault="736A6A18" w:rsidP="7C4C11BB">
      <w:pPr>
        <w:pStyle w:val="ListParagraph"/>
        <w:numPr>
          <w:ilvl w:val="0"/>
          <w:numId w:val="3"/>
        </w:numPr>
        <w:rPr>
          <w:color w:val="70AD47" w:themeColor="accent6"/>
          <w:lang w:val="en-US"/>
        </w:rPr>
      </w:pPr>
      <w:r w:rsidRPr="3D90BBA7">
        <w:rPr>
          <w:color w:val="70AD47" w:themeColor="accent6"/>
          <w:lang w:val="en-US"/>
        </w:rPr>
        <w:t>SRS</w:t>
      </w:r>
      <w:r w:rsidR="500F930D" w:rsidRPr="3D90BBA7">
        <w:rPr>
          <w:color w:val="70AD47" w:themeColor="accent6"/>
          <w:lang w:val="en-US"/>
        </w:rPr>
        <w:t xml:space="preserve"> (Oliver)</w:t>
      </w:r>
    </w:p>
    <w:p w14:paraId="65B8EDE7" w14:textId="2CFBDC38" w:rsidR="7C4C11BB" w:rsidRDefault="0B2AB86C" w:rsidP="7C4C11BB">
      <w:pPr>
        <w:rPr>
          <w:lang w:val="en-US"/>
        </w:rPr>
      </w:pPr>
      <w:r w:rsidRPr="0098FCD8">
        <w:rPr>
          <w:lang w:val="en-US"/>
        </w:rPr>
        <w:t>S</w:t>
      </w:r>
      <w:r w:rsidR="0EA105FF" w:rsidRPr="0098FCD8">
        <w:rPr>
          <w:lang w:val="en-US"/>
        </w:rPr>
        <w:t xml:space="preserve">end mail to </w:t>
      </w:r>
      <w:r w:rsidR="5C3182A9" w:rsidRPr="0098FCD8">
        <w:rPr>
          <w:lang w:val="en-US"/>
        </w:rPr>
        <w:t>AGCO</w:t>
      </w:r>
      <w:r w:rsidR="6CBDAD3E" w:rsidRPr="2533A5D7">
        <w:rPr>
          <w:lang w:val="en-US"/>
        </w:rPr>
        <w:t xml:space="preserve"> </w:t>
      </w:r>
      <w:r w:rsidR="6CBDAD3E" w:rsidRPr="76730E96">
        <w:rPr>
          <w:lang w:val="en-US"/>
        </w:rPr>
        <w:t>(Michael)</w:t>
      </w:r>
      <w:r w:rsidR="163D7839" w:rsidRPr="76730E96">
        <w:rPr>
          <w:lang w:val="en-US"/>
        </w:rPr>
        <w:t>:</w:t>
      </w:r>
    </w:p>
    <w:p w14:paraId="55A8CF9C" w14:textId="198772E4" w:rsidR="5C3182A9" w:rsidRDefault="5C3182A9" w:rsidP="0098FCD8">
      <w:pPr>
        <w:pStyle w:val="ListParagraph"/>
        <w:numPr>
          <w:ilvl w:val="0"/>
          <w:numId w:val="1"/>
        </w:numPr>
        <w:rPr>
          <w:lang w:val="en-US"/>
        </w:rPr>
      </w:pPr>
      <w:r w:rsidRPr="0098FCD8">
        <w:rPr>
          <w:lang w:val="en-US"/>
        </w:rPr>
        <w:t>Revised documents</w:t>
      </w:r>
    </w:p>
    <w:p w14:paraId="6FBA5160" w14:textId="7B302073" w:rsidR="163D7839" w:rsidRDefault="163D7839" w:rsidP="416B0D06">
      <w:pPr>
        <w:pStyle w:val="ListParagraph"/>
        <w:numPr>
          <w:ilvl w:val="0"/>
          <w:numId w:val="2"/>
        </w:numPr>
        <w:rPr>
          <w:lang w:val="en-US"/>
        </w:rPr>
      </w:pPr>
      <w:r w:rsidRPr="416B0D06">
        <w:rPr>
          <w:lang w:val="en-US"/>
        </w:rPr>
        <w:t>Suggestion for new meeting date</w:t>
      </w:r>
      <w:r w:rsidR="71CB3934" w:rsidRPr="416B0D06">
        <w:rPr>
          <w:lang w:val="en-US"/>
        </w:rPr>
        <w:t>:</w:t>
      </w:r>
      <w:r w:rsidR="71CB3934" w:rsidRPr="1E791470">
        <w:rPr>
          <w:lang w:val="en-US"/>
        </w:rPr>
        <w:t xml:space="preserve"> 12 </w:t>
      </w:r>
      <w:r w:rsidR="71CB3934" w:rsidRPr="2CDC38B5">
        <w:rPr>
          <w:lang w:val="en-US"/>
        </w:rPr>
        <w:t>April</w:t>
      </w:r>
    </w:p>
    <w:p w14:paraId="42159A6B" w14:textId="2C2D0488" w:rsidR="42405E8F" w:rsidRDefault="42405E8F" w:rsidP="1F267EB3">
      <w:pPr>
        <w:pStyle w:val="ListParagraph"/>
        <w:numPr>
          <w:ilvl w:val="1"/>
          <w:numId w:val="2"/>
        </w:numPr>
        <w:rPr>
          <w:lang w:val="en-US"/>
        </w:rPr>
      </w:pPr>
      <w:r w:rsidRPr="1F267EB3">
        <w:rPr>
          <w:lang w:val="en-US"/>
        </w:rPr>
        <w:t>Once agreed, send</w:t>
      </w:r>
      <w:r w:rsidRPr="374F0A70">
        <w:rPr>
          <w:lang w:val="en-US"/>
        </w:rPr>
        <w:t xml:space="preserve"> milestone 2 </w:t>
      </w:r>
      <w:r w:rsidRPr="461BD0F9">
        <w:rPr>
          <w:lang w:val="en-US"/>
        </w:rPr>
        <w:t>documents</w:t>
      </w:r>
    </w:p>
    <w:p w14:paraId="13B32282" w14:textId="3DF1764F" w:rsidR="42405E8F" w:rsidRDefault="42405E8F" w:rsidP="09D4DB19">
      <w:pPr>
        <w:pStyle w:val="ListParagraph"/>
        <w:numPr>
          <w:ilvl w:val="2"/>
          <w:numId w:val="2"/>
        </w:numPr>
        <w:rPr>
          <w:lang w:val="en-US"/>
        </w:rPr>
      </w:pPr>
      <w:r w:rsidRPr="0C2F1EBE">
        <w:rPr>
          <w:lang w:val="en-US"/>
        </w:rPr>
        <w:t>Preliminary Design Description</w:t>
      </w:r>
    </w:p>
    <w:p w14:paraId="1FF96C79" w14:textId="71BB010E" w:rsidR="461BD0F9" w:rsidRDefault="42405E8F" w:rsidP="09D4DB19">
      <w:pPr>
        <w:pStyle w:val="ListParagraph"/>
        <w:numPr>
          <w:ilvl w:val="2"/>
          <w:numId w:val="2"/>
        </w:numPr>
        <w:rPr>
          <w:lang w:val="en-US"/>
        </w:rPr>
      </w:pPr>
      <w:r w:rsidRPr="0C2F1EBE">
        <w:rPr>
          <w:lang w:val="en-US"/>
        </w:rPr>
        <w:t>Preliminary Interface Control Document</w:t>
      </w:r>
    </w:p>
    <w:p w14:paraId="02F72D05" w14:textId="4305EB9B" w:rsidR="5412F51A" w:rsidRDefault="5ABF0E31" w:rsidP="5412F51A">
      <w:pPr>
        <w:rPr>
          <w:lang w:val="en-US"/>
        </w:rPr>
      </w:pPr>
      <w:r w:rsidRPr="7FFFCC60">
        <w:rPr>
          <w:lang w:val="en-US"/>
        </w:rPr>
        <w:t xml:space="preserve">Do contractor work for </w:t>
      </w:r>
      <w:r w:rsidRPr="30B7F56E">
        <w:rPr>
          <w:lang w:val="en-US"/>
        </w:rPr>
        <w:t>group G</w:t>
      </w:r>
      <w:r w:rsidR="0A386B3E" w:rsidRPr="28EBB35A">
        <w:rPr>
          <w:lang w:val="en-US"/>
        </w:rPr>
        <w:t xml:space="preserve"> </w:t>
      </w:r>
      <w:r w:rsidR="0A386B3E" w:rsidRPr="4C3DC961">
        <w:rPr>
          <w:lang w:val="en-US"/>
        </w:rPr>
        <w:t xml:space="preserve">(Anisa, </w:t>
      </w:r>
      <w:r w:rsidR="0A386B3E" w:rsidRPr="3202819F">
        <w:rPr>
          <w:lang w:val="en-US"/>
        </w:rPr>
        <w:t>Dilan</w:t>
      </w:r>
      <w:r w:rsidR="0A386B3E" w:rsidRPr="1BD187AF">
        <w:rPr>
          <w:lang w:val="en-US"/>
        </w:rPr>
        <w:t>, Julia)</w:t>
      </w:r>
    </w:p>
    <w:p w14:paraId="7A18093E" w14:textId="13717D4C" w:rsidR="30B7F56E" w:rsidRDefault="5ABF0E31" w:rsidP="2FE4B0E6">
      <w:pPr>
        <w:pStyle w:val="ListParagraph"/>
        <w:numPr>
          <w:ilvl w:val="0"/>
          <w:numId w:val="4"/>
        </w:numPr>
        <w:rPr>
          <w:lang w:val="en-US"/>
        </w:rPr>
      </w:pPr>
      <w:r w:rsidRPr="73767EFF">
        <w:rPr>
          <w:lang w:val="en-US"/>
        </w:rPr>
        <w:t xml:space="preserve">Review their Request for </w:t>
      </w:r>
      <w:r w:rsidRPr="7B2699C1">
        <w:rPr>
          <w:lang w:val="en-US"/>
        </w:rPr>
        <w:t>Proposal</w:t>
      </w:r>
    </w:p>
    <w:p w14:paraId="0AB126A8" w14:textId="08BB17AC" w:rsidR="5ABF0E31" w:rsidRDefault="5ABF0E31" w:rsidP="7B2699C1">
      <w:pPr>
        <w:pStyle w:val="ListParagraph"/>
        <w:numPr>
          <w:ilvl w:val="0"/>
          <w:numId w:val="4"/>
        </w:numPr>
        <w:rPr>
          <w:lang w:val="en-US"/>
        </w:rPr>
      </w:pPr>
      <w:r w:rsidRPr="3E4EC597">
        <w:rPr>
          <w:lang w:val="en-US"/>
        </w:rPr>
        <w:t>Provide solution and requirements</w:t>
      </w:r>
      <w:r w:rsidRPr="7BBE6877">
        <w:rPr>
          <w:lang w:val="en-US"/>
        </w:rPr>
        <w:t xml:space="preserve"> back to </w:t>
      </w:r>
      <w:r w:rsidRPr="31594541">
        <w:rPr>
          <w:lang w:val="en-US"/>
        </w:rPr>
        <w:t>Group G</w:t>
      </w:r>
    </w:p>
    <w:p w14:paraId="14D625A7" w14:textId="7BAFF875" w:rsidR="31594541" w:rsidRDefault="31594541" w:rsidP="31594541">
      <w:pPr>
        <w:rPr>
          <w:lang w:val="en-US"/>
        </w:rPr>
      </w:pPr>
    </w:p>
    <w:p w14:paraId="71DF6314" w14:textId="16549A62" w:rsidR="3A8E97BD" w:rsidRDefault="3A8E97BD" w:rsidP="3A8E97BD">
      <w:pPr>
        <w:rPr>
          <w:lang w:val="en-US"/>
        </w:rPr>
      </w:pPr>
    </w:p>
    <w:p w14:paraId="59C3FA9F" w14:textId="7688C7FD" w:rsidR="2A78A6C4" w:rsidRDefault="2A78A6C4" w:rsidP="2A78A6C4">
      <w:pPr>
        <w:rPr>
          <w:lang w:val="en-US"/>
        </w:rPr>
      </w:pPr>
    </w:p>
    <w:p w14:paraId="2929AFF7" w14:textId="3342AAB3" w:rsidR="5ABF0E31" w:rsidRDefault="5ABF0E31" w:rsidP="7F6F858E">
      <w:pPr>
        <w:rPr>
          <w:lang w:val="en-US"/>
        </w:rPr>
      </w:pPr>
      <w:r w:rsidRPr="7F6F858E">
        <w:rPr>
          <w:lang w:val="en-US"/>
        </w:rPr>
        <w:t xml:space="preserve">Missing for </w:t>
      </w:r>
      <w:r w:rsidRPr="76BE914A">
        <w:rPr>
          <w:lang w:val="en-US"/>
        </w:rPr>
        <w:t>last</w:t>
      </w:r>
      <w:r w:rsidRPr="77FE08C7">
        <w:rPr>
          <w:lang w:val="en-US"/>
        </w:rPr>
        <w:t xml:space="preserve"> </w:t>
      </w:r>
      <w:r w:rsidRPr="693E8B9E">
        <w:rPr>
          <w:lang w:val="en-US"/>
        </w:rPr>
        <w:t>assignment:</w:t>
      </w:r>
    </w:p>
    <w:p w14:paraId="5ADAD6E5" w14:textId="0FC5F264" w:rsidR="5412F51A" w:rsidRDefault="5ABF0E31" w:rsidP="72350E49">
      <w:pPr>
        <w:pStyle w:val="ListParagraph"/>
        <w:numPr>
          <w:ilvl w:val="0"/>
          <w:numId w:val="5"/>
        </w:numPr>
        <w:rPr>
          <w:lang w:val="en-US"/>
        </w:rPr>
      </w:pPr>
      <w:r w:rsidRPr="39A81F25">
        <w:rPr>
          <w:lang w:val="en-US"/>
        </w:rPr>
        <w:t>Subcontractor agreement</w:t>
      </w:r>
    </w:p>
    <w:p w14:paraId="35E95CC0" w14:textId="198D0AA2" w:rsidR="28D5935C" w:rsidRDefault="28D5935C" w:rsidP="730C7719">
      <w:pPr>
        <w:pStyle w:val="ListParagraph"/>
        <w:numPr>
          <w:ilvl w:val="1"/>
          <w:numId w:val="5"/>
        </w:numPr>
        <w:rPr>
          <w:lang w:val="en-US"/>
        </w:rPr>
      </w:pPr>
      <w:r w:rsidRPr="6FB0C27A">
        <w:rPr>
          <w:lang w:val="en-US"/>
        </w:rPr>
        <w:t xml:space="preserve">Wait for </w:t>
      </w:r>
      <w:r w:rsidRPr="0415C65F">
        <w:rPr>
          <w:lang w:val="en-US"/>
        </w:rPr>
        <w:t xml:space="preserve">D’s </w:t>
      </w:r>
      <w:r w:rsidRPr="62BB4224">
        <w:rPr>
          <w:lang w:val="en-US"/>
        </w:rPr>
        <w:t xml:space="preserve">solution </w:t>
      </w:r>
      <w:r w:rsidRPr="38712BAB">
        <w:rPr>
          <w:lang w:val="en-US"/>
        </w:rPr>
        <w:t xml:space="preserve">to </w:t>
      </w:r>
      <w:r w:rsidRPr="0F03DAD7">
        <w:rPr>
          <w:lang w:val="en-US"/>
        </w:rPr>
        <w:t>us, accept</w:t>
      </w:r>
      <w:r w:rsidRPr="154651AA">
        <w:rPr>
          <w:lang w:val="en-US"/>
        </w:rPr>
        <w:t xml:space="preserve"> their requirements</w:t>
      </w:r>
    </w:p>
    <w:p w14:paraId="373734D6" w14:textId="546E6048" w:rsidR="28D5935C" w:rsidRDefault="28D5935C" w:rsidP="68561030">
      <w:pPr>
        <w:pStyle w:val="ListParagraph"/>
        <w:numPr>
          <w:ilvl w:val="1"/>
          <w:numId w:val="5"/>
        </w:numPr>
        <w:rPr>
          <w:lang w:val="en-US"/>
        </w:rPr>
      </w:pPr>
      <w:r w:rsidRPr="7FA63603">
        <w:rPr>
          <w:lang w:val="en-US"/>
        </w:rPr>
        <w:t xml:space="preserve">Provide solution </w:t>
      </w:r>
      <w:r w:rsidRPr="656AEE41">
        <w:rPr>
          <w:lang w:val="en-US"/>
        </w:rPr>
        <w:t xml:space="preserve">and </w:t>
      </w:r>
      <w:r w:rsidRPr="3FBC03E4">
        <w:rPr>
          <w:lang w:val="en-US"/>
        </w:rPr>
        <w:t xml:space="preserve">requirements </w:t>
      </w:r>
      <w:r w:rsidRPr="50C55329">
        <w:rPr>
          <w:lang w:val="en-US"/>
        </w:rPr>
        <w:t xml:space="preserve">to G, </w:t>
      </w:r>
      <w:r w:rsidRPr="51C26468">
        <w:rPr>
          <w:lang w:val="en-US"/>
        </w:rPr>
        <w:t xml:space="preserve">agree </w:t>
      </w:r>
      <w:r w:rsidRPr="270C1AFA">
        <w:rPr>
          <w:lang w:val="en-US"/>
        </w:rPr>
        <w:t>with requirements</w:t>
      </w:r>
    </w:p>
    <w:p w14:paraId="00FE12D0" w14:textId="097C635E" w:rsidR="5412F51A" w:rsidRDefault="5412F51A" w:rsidP="5412F51A">
      <w:pPr>
        <w:rPr>
          <w:lang w:val="en-US"/>
        </w:rPr>
      </w:pPr>
    </w:p>
    <w:p w14:paraId="45F72A3A" w14:textId="4B6E616F" w:rsidR="7CB73507" w:rsidRDefault="7CB73507" w:rsidP="5ED6371F">
      <w:pPr>
        <w:rPr>
          <w:lang w:val="en-US"/>
        </w:rPr>
      </w:pPr>
      <w:r w:rsidRPr="5ED6371F">
        <w:rPr>
          <w:lang w:val="en-US"/>
        </w:rPr>
        <w:t>Milestone 2</w:t>
      </w:r>
      <w:r w:rsidRPr="58B17B35">
        <w:rPr>
          <w:lang w:val="en-US"/>
        </w:rPr>
        <w:t xml:space="preserve"> documents</w:t>
      </w:r>
      <w:r w:rsidRPr="5ED6371F">
        <w:rPr>
          <w:lang w:val="en-US"/>
        </w:rPr>
        <w:t>:</w:t>
      </w:r>
    </w:p>
    <w:p w14:paraId="4A602C70" w14:textId="002A3441" w:rsidR="4D1BBDF6" w:rsidRDefault="7CB73507" w:rsidP="0E2E9D16">
      <w:pPr>
        <w:pStyle w:val="ListParagraph"/>
        <w:numPr>
          <w:ilvl w:val="0"/>
          <w:numId w:val="8"/>
        </w:numPr>
        <w:rPr>
          <w:lang w:val="en-US"/>
        </w:rPr>
      </w:pPr>
      <w:r w:rsidRPr="0E2E9D16">
        <w:rPr>
          <w:lang w:val="en-US"/>
        </w:rPr>
        <w:t>Interface control document (ICD)</w:t>
      </w:r>
      <w:r w:rsidR="74C9B89D" w:rsidRPr="312C7995">
        <w:rPr>
          <w:lang w:val="en-US"/>
        </w:rPr>
        <w:t xml:space="preserve"> </w:t>
      </w:r>
      <w:r w:rsidR="74C9B89D" w:rsidRPr="1B67B29A">
        <w:rPr>
          <w:lang w:val="en-US"/>
        </w:rPr>
        <w:t>(</w:t>
      </w:r>
      <w:r w:rsidR="74C9B89D" w:rsidRPr="1375319A">
        <w:rPr>
          <w:lang w:val="en-US"/>
        </w:rPr>
        <w:t>Computer group)</w:t>
      </w:r>
    </w:p>
    <w:p w14:paraId="6E01BE22" w14:textId="64A9CA67" w:rsidR="5ED6371F" w:rsidRDefault="5ED6371F" w:rsidP="5ED6371F">
      <w:pPr>
        <w:rPr>
          <w:lang w:val="en-US"/>
        </w:rPr>
      </w:pPr>
    </w:p>
    <w:p w14:paraId="01A95F55" w14:textId="16C5EECE" w:rsidR="5ABF0E31" w:rsidRDefault="5ABF0E31" w:rsidP="76BE914A">
      <w:pPr>
        <w:rPr>
          <w:lang w:val="en-US"/>
        </w:rPr>
      </w:pPr>
      <w:r w:rsidRPr="45553E59">
        <w:rPr>
          <w:lang w:val="en-US"/>
        </w:rPr>
        <w:t>Next assignment:</w:t>
      </w:r>
    </w:p>
    <w:p w14:paraId="6F88C9C0" w14:textId="5FA23B4E" w:rsidR="5ABF0E31" w:rsidRDefault="5ABF0E31" w:rsidP="47B6726A">
      <w:pPr>
        <w:pStyle w:val="ListParagraph"/>
        <w:numPr>
          <w:ilvl w:val="0"/>
          <w:numId w:val="6"/>
        </w:numPr>
        <w:rPr>
          <w:lang w:val="en-US"/>
        </w:rPr>
      </w:pPr>
      <w:r w:rsidRPr="47B6726A">
        <w:rPr>
          <w:lang w:val="en-US"/>
        </w:rPr>
        <w:t xml:space="preserve">Create modified system requirements and design </w:t>
      </w:r>
      <w:r w:rsidRPr="6B560363">
        <w:rPr>
          <w:lang w:val="en-US"/>
        </w:rPr>
        <w:t>document</w:t>
      </w:r>
      <w:r w:rsidR="459B623B" w:rsidRPr="6B560363">
        <w:rPr>
          <w:lang w:val="en-US"/>
        </w:rPr>
        <w:t xml:space="preserve"> </w:t>
      </w:r>
      <w:r w:rsidR="459B623B" w:rsidRPr="38888DA0">
        <w:rPr>
          <w:lang w:val="en-US"/>
        </w:rPr>
        <w:t>(</w:t>
      </w:r>
    </w:p>
    <w:p w14:paraId="38A051EC" w14:textId="18D2D53D" w:rsidR="5ABF0E31" w:rsidRDefault="5ABF0E31" w:rsidP="47B6726A">
      <w:pPr>
        <w:pStyle w:val="ListParagraph"/>
        <w:numPr>
          <w:ilvl w:val="0"/>
          <w:numId w:val="6"/>
        </w:numPr>
        <w:rPr>
          <w:lang w:val="en-US"/>
        </w:rPr>
      </w:pPr>
      <w:r w:rsidRPr="756D7954">
        <w:rPr>
          <w:lang w:val="en-US"/>
        </w:rPr>
        <w:t xml:space="preserve">Create detailed </w:t>
      </w:r>
      <w:r w:rsidRPr="5412F51A">
        <w:rPr>
          <w:lang w:val="en-US"/>
        </w:rPr>
        <w:t>design</w:t>
      </w:r>
    </w:p>
    <w:p w14:paraId="5C7FB035" w14:textId="3EF6DD0C" w:rsidR="5ABF0E31" w:rsidRDefault="5ABF0E31" w:rsidP="1006E063">
      <w:pPr>
        <w:pStyle w:val="ListParagraph"/>
        <w:numPr>
          <w:ilvl w:val="0"/>
          <w:numId w:val="6"/>
        </w:numPr>
        <w:rPr>
          <w:lang w:val="en-US"/>
        </w:rPr>
      </w:pPr>
      <w:r w:rsidRPr="000FA672">
        <w:rPr>
          <w:lang w:val="en-US"/>
        </w:rPr>
        <w:t xml:space="preserve">Traceability </w:t>
      </w:r>
      <w:r w:rsidRPr="0A65EC34">
        <w:rPr>
          <w:lang w:val="en-US"/>
        </w:rPr>
        <w:t>matrix</w:t>
      </w:r>
    </w:p>
    <w:p w14:paraId="5B60D122" w14:textId="5A8FB3B7" w:rsidR="5C3182A9" w:rsidRDefault="5C3182A9" w:rsidP="4C54C6AF">
      <w:pPr>
        <w:rPr>
          <w:lang w:val="en-US"/>
        </w:rPr>
      </w:pPr>
    </w:p>
    <w:sectPr w:rsidR="5C3182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021B"/>
    <w:multiLevelType w:val="hybridMultilevel"/>
    <w:tmpl w:val="FFFFFFFF"/>
    <w:lvl w:ilvl="0" w:tplc="911666E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9444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B668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A3C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5A6C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0A14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2C82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AEC1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76E2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984FD"/>
    <w:multiLevelType w:val="hybridMultilevel"/>
    <w:tmpl w:val="FFFFFFFF"/>
    <w:lvl w:ilvl="0" w:tplc="951828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1EAD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529C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821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E03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D85A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BCC1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6C03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BAB7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02AC0"/>
    <w:multiLevelType w:val="hybridMultilevel"/>
    <w:tmpl w:val="3F0AF74E"/>
    <w:lvl w:ilvl="0" w:tplc="305C9D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9696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8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3A7B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BC37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AA6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E273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8E94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F0A1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75104"/>
    <w:multiLevelType w:val="hybridMultilevel"/>
    <w:tmpl w:val="FFFFFFFF"/>
    <w:lvl w:ilvl="0" w:tplc="83ACE6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00E20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0DC4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6629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47E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9898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5841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D0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4E6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5B3EE"/>
    <w:multiLevelType w:val="hybridMultilevel"/>
    <w:tmpl w:val="FFFFFFFF"/>
    <w:lvl w:ilvl="0" w:tplc="F43E84E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CC4E8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DAC3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640A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D66B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88E8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4232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6493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B4A1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6DB1D3"/>
    <w:multiLevelType w:val="hybridMultilevel"/>
    <w:tmpl w:val="FFFFFFFF"/>
    <w:lvl w:ilvl="0" w:tplc="077C91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C1CE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B285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008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D08E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907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6854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782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A6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18F8A7"/>
    <w:multiLevelType w:val="hybridMultilevel"/>
    <w:tmpl w:val="FFFFFFFF"/>
    <w:lvl w:ilvl="0" w:tplc="8C6A24B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172A6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78F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6C11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48B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58AB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4CFD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E812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622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7452CA"/>
    <w:multiLevelType w:val="hybridMultilevel"/>
    <w:tmpl w:val="FFFFFFFF"/>
    <w:lvl w:ilvl="0" w:tplc="315C01F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D8C77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907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CED5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68F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5E36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1A7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D8F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C6A3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8879266">
    <w:abstractNumId w:val="6"/>
  </w:num>
  <w:num w:numId="2" w16cid:durableId="1104181182">
    <w:abstractNumId w:val="5"/>
  </w:num>
  <w:num w:numId="3" w16cid:durableId="980882858">
    <w:abstractNumId w:val="2"/>
  </w:num>
  <w:num w:numId="4" w16cid:durableId="507185114">
    <w:abstractNumId w:val="1"/>
  </w:num>
  <w:num w:numId="5" w16cid:durableId="1136490608">
    <w:abstractNumId w:val="7"/>
  </w:num>
  <w:num w:numId="6" w16cid:durableId="1107195973">
    <w:abstractNumId w:val="0"/>
  </w:num>
  <w:num w:numId="7" w16cid:durableId="1668633645">
    <w:abstractNumId w:val="4"/>
  </w:num>
  <w:num w:numId="8" w16cid:durableId="12905549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zQwsjQ3sbAwtTBT0lEKTi0uzszPAykwrAUAvPAcViwAAAA="/>
  </w:docVars>
  <w:rsids>
    <w:rsidRoot w:val="667CB25F"/>
    <w:rsid w:val="00007A1A"/>
    <w:rsid w:val="00015068"/>
    <w:rsid w:val="00021546"/>
    <w:rsid w:val="00073B69"/>
    <w:rsid w:val="00086E97"/>
    <w:rsid w:val="00092FC1"/>
    <w:rsid w:val="000A1ABB"/>
    <w:rsid w:val="000B146B"/>
    <w:rsid w:val="000B3D41"/>
    <w:rsid w:val="000C673C"/>
    <w:rsid w:val="000D0EBD"/>
    <w:rsid w:val="000D28E6"/>
    <w:rsid w:val="000D5AE0"/>
    <w:rsid w:val="000F31CE"/>
    <w:rsid w:val="000FA672"/>
    <w:rsid w:val="001109BA"/>
    <w:rsid w:val="00111A9C"/>
    <w:rsid w:val="00120A40"/>
    <w:rsid w:val="00132323"/>
    <w:rsid w:val="0015594B"/>
    <w:rsid w:val="00163B13"/>
    <w:rsid w:val="00181806"/>
    <w:rsid w:val="00187C27"/>
    <w:rsid w:val="0019235F"/>
    <w:rsid w:val="001931C5"/>
    <w:rsid w:val="001A5285"/>
    <w:rsid w:val="001B67AE"/>
    <w:rsid w:val="001C0D9F"/>
    <w:rsid w:val="001C0E00"/>
    <w:rsid w:val="001F59A3"/>
    <w:rsid w:val="0020281E"/>
    <w:rsid w:val="00206B12"/>
    <w:rsid w:val="00213D41"/>
    <w:rsid w:val="00216D4F"/>
    <w:rsid w:val="00224DD7"/>
    <w:rsid w:val="00225FCA"/>
    <w:rsid w:val="00231D77"/>
    <w:rsid w:val="002323D1"/>
    <w:rsid w:val="002327F2"/>
    <w:rsid w:val="002446DE"/>
    <w:rsid w:val="0024683C"/>
    <w:rsid w:val="00251DF5"/>
    <w:rsid w:val="002524CB"/>
    <w:rsid w:val="0026232B"/>
    <w:rsid w:val="00275C35"/>
    <w:rsid w:val="002A433B"/>
    <w:rsid w:val="002A5D92"/>
    <w:rsid w:val="002B2226"/>
    <w:rsid w:val="002B7FB5"/>
    <w:rsid w:val="002D4EE6"/>
    <w:rsid w:val="002E0FA6"/>
    <w:rsid w:val="0030553A"/>
    <w:rsid w:val="0030621F"/>
    <w:rsid w:val="00314D25"/>
    <w:rsid w:val="00337F6E"/>
    <w:rsid w:val="00357399"/>
    <w:rsid w:val="00360941"/>
    <w:rsid w:val="00361571"/>
    <w:rsid w:val="00361805"/>
    <w:rsid w:val="003635DD"/>
    <w:rsid w:val="00367464"/>
    <w:rsid w:val="0037184D"/>
    <w:rsid w:val="003B1459"/>
    <w:rsid w:val="003C3257"/>
    <w:rsid w:val="003E034F"/>
    <w:rsid w:val="003E3C71"/>
    <w:rsid w:val="00402963"/>
    <w:rsid w:val="00431706"/>
    <w:rsid w:val="00432F63"/>
    <w:rsid w:val="004341C8"/>
    <w:rsid w:val="00463266"/>
    <w:rsid w:val="00465895"/>
    <w:rsid w:val="004C21E5"/>
    <w:rsid w:val="004C61EC"/>
    <w:rsid w:val="004D33C7"/>
    <w:rsid w:val="004E02FE"/>
    <w:rsid w:val="005119F5"/>
    <w:rsid w:val="00516F6F"/>
    <w:rsid w:val="00517886"/>
    <w:rsid w:val="005359EB"/>
    <w:rsid w:val="00545F9C"/>
    <w:rsid w:val="00546F1E"/>
    <w:rsid w:val="00577C30"/>
    <w:rsid w:val="005829D8"/>
    <w:rsid w:val="00582DB5"/>
    <w:rsid w:val="005A1D24"/>
    <w:rsid w:val="005C21CF"/>
    <w:rsid w:val="005C3618"/>
    <w:rsid w:val="005C39FD"/>
    <w:rsid w:val="005C696F"/>
    <w:rsid w:val="00603A52"/>
    <w:rsid w:val="00652428"/>
    <w:rsid w:val="00666805"/>
    <w:rsid w:val="0068359E"/>
    <w:rsid w:val="006849A4"/>
    <w:rsid w:val="006951A6"/>
    <w:rsid w:val="006C61AC"/>
    <w:rsid w:val="00710D18"/>
    <w:rsid w:val="00712525"/>
    <w:rsid w:val="00751B65"/>
    <w:rsid w:val="00754022"/>
    <w:rsid w:val="00760BCF"/>
    <w:rsid w:val="00780EC4"/>
    <w:rsid w:val="007812C5"/>
    <w:rsid w:val="007847AE"/>
    <w:rsid w:val="00796B64"/>
    <w:rsid w:val="007B3322"/>
    <w:rsid w:val="007B6B66"/>
    <w:rsid w:val="007C281C"/>
    <w:rsid w:val="007D1FEE"/>
    <w:rsid w:val="007D4DCB"/>
    <w:rsid w:val="007D5D39"/>
    <w:rsid w:val="007D705F"/>
    <w:rsid w:val="007E4567"/>
    <w:rsid w:val="00811B91"/>
    <w:rsid w:val="00815AA5"/>
    <w:rsid w:val="00816CFD"/>
    <w:rsid w:val="0084366A"/>
    <w:rsid w:val="00860BC6"/>
    <w:rsid w:val="008615D3"/>
    <w:rsid w:val="00892E54"/>
    <w:rsid w:val="008A1787"/>
    <w:rsid w:val="008E0C49"/>
    <w:rsid w:val="008F66B3"/>
    <w:rsid w:val="00917DDC"/>
    <w:rsid w:val="00956152"/>
    <w:rsid w:val="00970DBC"/>
    <w:rsid w:val="00982A0C"/>
    <w:rsid w:val="0098FCD8"/>
    <w:rsid w:val="00997AEE"/>
    <w:rsid w:val="009A05E6"/>
    <w:rsid w:val="009A3D2C"/>
    <w:rsid w:val="009A531C"/>
    <w:rsid w:val="009F07F1"/>
    <w:rsid w:val="009F248B"/>
    <w:rsid w:val="009F3409"/>
    <w:rsid w:val="00A23881"/>
    <w:rsid w:val="00A34E8F"/>
    <w:rsid w:val="00A6258D"/>
    <w:rsid w:val="00A73DEF"/>
    <w:rsid w:val="00A84939"/>
    <w:rsid w:val="00A909B5"/>
    <w:rsid w:val="00A94E58"/>
    <w:rsid w:val="00AB3707"/>
    <w:rsid w:val="00B13C19"/>
    <w:rsid w:val="00B1750A"/>
    <w:rsid w:val="00B4401B"/>
    <w:rsid w:val="00B60896"/>
    <w:rsid w:val="00B61196"/>
    <w:rsid w:val="00B81F27"/>
    <w:rsid w:val="00BA4FEC"/>
    <w:rsid w:val="00BB0066"/>
    <w:rsid w:val="00BB02F5"/>
    <w:rsid w:val="00BB35B3"/>
    <w:rsid w:val="00BC6F53"/>
    <w:rsid w:val="00BE127F"/>
    <w:rsid w:val="00BF11FA"/>
    <w:rsid w:val="00C00D01"/>
    <w:rsid w:val="00C0689D"/>
    <w:rsid w:val="00C06EE3"/>
    <w:rsid w:val="00C12E06"/>
    <w:rsid w:val="00C214A4"/>
    <w:rsid w:val="00C544BA"/>
    <w:rsid w:val="00C55C52"/>
    <w:rsid w:val="00C72488"/>
    <w:rsid w:val="00C8065E"/>
    <w:rsid w:val="00C85A40"/>
    <w:rsid w:val="00C879E1"/>
    <w:rsid w:val="00CA131A"/>
    <w:rsid w:val="00CC1F39"/>
    <w:rsid w:val="00CC51B7"/>
    <w:rsid w:val="00CF0ED1"/>
    <w:rsid w:val="00D02C9F"/>
    <w:rsid w:val="00D03C1B"/>
    <w:rsid w:val="00D224C7"/>
    <w:rsid w:val="00D23059"/>
    <w:rsid w:val="00D2559D"/>
    <w:rsid w:val="00D2703C"/>
    <w:rsid w:val="00D560AA"/>
    <w:rsid w:val="00D612AD"/>
    <w:rsid w:val="00D8399A"/>
    <w:rsid w:val="00D8668E"/>
    <w:rsid w:val="00DA3F80"/>
    <w:rsid w:val="00DA74D5"/>
    <w:rsid w:val="00DB1C99"/>
    <w:rsid w:val="00DC16E3"/>
    <w:rsid w:val="00DD7077"/>
    <w:rsid w:val="00DF5CA4"/>
    <w:rsid w:val="00E0320B"/>
    <w:rsid w:val="00E03357"/>
    <w:rsid w:val="00E132E2"/>
    <w:rsid w:val="00E15245"/>
    <w:rsid w:val="00E26676"/>
    <w:rsid w:val="00E34F96"/>
    <w:rsid w:val="00E60307"/>
    <w:rsid w:val="00E7365F"/>
    <w:rsid w:val="00EA362D"/>
    <w:rsid w:val="00EA70FC"/>
    <w:rsid w:val="00F06CF3"/>
    <w:rsid w:val="00F21DB7"/>
    <w:rsid w:val="00F34C81"/>
    <w:rsid w:val="00F4429E"/>
    <w:rsid w:val="00F47109"/>
    <w:rsid w:val="00F7230C"/>
    <w:rsid w:val="00FA056D"/>
    <w:rsid w:val="00FA14AD"/>
    <w:rsid w:val="00FA5E00"/>
    <w:rsid w:val="00FC2DE1"/>
    <w:rsid w:val="00FD0BAA"/>
    <w:rsid w:val="00FD106F"/>
    <w:rsid w:val="00FD5AD3"/>
    <w:rsid w:val="00FD6632"/>
    <w:rsid w:val="00FF0A63"/>
    <w:rsid w:val="00FF5267"/>
    <w:rsid w:val="00FF5EEA"/>
    <w:rsid w:val="02D38C5B"/>
    <w:rsid w:val="02FC5BF8"/>
    <w:rsid w:val="03D85754"/>
    <w:rsid w:val="0415C65F"/>
    <w:rsid w:val="04CBB5A0"/>
    <w:rsid w:val="05C041E1"/>
    <w:rsid w:val="078F9B89"/>
    <w:rsid w:val="07CCD7C3"/>
    <w:rsid w:val="07FB3706"/>
    <w:rsid w:val="086E5A67"/>
    <w:rsid w:val="08CFAA7E"/>
    <w:rsid w:val="08EFF618"/>
    <w:rsid w:val="09446176"/>
    <w:rsid w:val="09872D56"/>
    <w:rsid w:val="09D4DB19"/>
    <w:rsid w:val="0A386B3E"/>
    <w:rsid w:val="0A65EC34"/>
    <w:rsid w:val="0A7CE887"/>
    <w:rsid w:val="0B2AB86C"/>
    <w:rsid w:val="0C2F1EBE"/>
    <w:rsid w:val="0CBE36A0"/>
    <w:rsid w:val="0D1A9DB2"/>
    <w:rsid w:val="0E2E9D16"/>
    <w:rsid w:val="0EA105FF"/>
    <w:rsid w:val="0F03DAD7"/>
    <w:rsid w:val="0F5D669C"/>
    <w:rsid w:val="0FF07A8D"/>
    <w:rsid w:val="0FF70652"/>
    <w:rsid w:val="1006E063"/>
    <w:rsid w:val="116CFC6E"/>
    <w:rsid w:val="1242D1A7"/>
    <w:rsid w:val="133A02ED"/>
    <w:rsid w:val="1375319A"/>
    <w:rsid w:val="142A5692"/>
    <w:rsid w:val="143275EE"/>
    <w:rsid w:val="154651AA"/>
    <w:rsid w:val="154E7C7E"/>
    <w:rsid w:val="163D7839"/>
    <w:rsid w:val="1B67B29A"/>
    <w:rsid w:val="1BD187AF"/>
    <w:rsid w:val="1C880E68"/>
    <w:rsid w:val="1E791470"/>
    <w:rsid w:val="1EE1231D"/>
    <w:rsid w:val="1F0EA421"/>
    <w:rsid w:val="1F267EB3"/>
    <w:rsid w:val="1F6CD763"/>
    <w:rsid w:val="2198CA77"/>
    <w:rsid w:val="23DE92CD"/>
    <w:rsid w:val="2533A5D7"/>
    <w:rsid w:val="2568F586"/>
    <w:rsid w:val="270C1AFA"/>
    <w:rsid w:val="27AC3BDD"/>
    <w:rsid w:val="28BBAA14"/>
    <w:rsid w:val="28D5935C"/>
    <w:rsid w:val="28EBB35A"/>
    <w:rsid w:val="2A78A6C4"/>
    <w:rsid w:val="2CDC38B5"/>
    <w:rsid w:val="2FE4B0E6"/>
    <w:rsid w:val="30B7F56E"/>
    <w:rsid w:val="312C7995"/>
    <w:rsid w:val="31594541"/>
    <w:rsid w:val="3202819F"/>
    <w:rsid w:val="34362050"/>
    <w:rsid w:val="3477BDA6"/>
    <w:rsid w:val="35F36E96"/>
    <w:rsid w:val="36A0713D"/>
    <w:rsid w:val="374F0A70"/>
    <w:rsid w:val="37B27DCE"/>
    <w:rsid w:val="38712BAB"/>
    <w:rsid w:val="38888DA0"/>
    <w:rsid w:val="391F9308"/>
    <w:rsid w:val="39A81F25"/>
    <w:rsid w:val="39C54296"/>
    <w:rsid w:val="3A8E97BD"/>
    <w:rsid w:val="3AAD4FC0"/>
    <w:rsid w:val="3D6ED7C9"/>
    <w:rsid w:val="3D90BBA7"/>
    <w:rsid w:val="3E4EC597"/>
    <w:rsid w:val="3FBC03E4"/>
    <w:rsid w:val="416B0D06"/>
    <w:rsid w:val="42405E8F"/>
    <w:rsid w:val="441B8858"/>
    <w:rsid w:val="44742ACD"/>
    <w:rsid w:val="44EB9C15"/>
    <w:rsid w:val="45553E59"/>
    <w:rsid w:val="459B623B"/>
    <w:rsid w:val="461BD0F9"/>
    <w:rsid w:val="47B6726A"/>
    <w:rsid w:val="4AB8C37D"/>
    <w:rsid w:val="4B242C29"/>
    <w:rsid w:val="4B6B815D"/>
    <w:rsid w:val="4C3DC961"/>
    <w:rsid w:val="4C54C6AF"/>
    <w:rsid w:val="4D1BBDF6"/>
    <w:rsid w:val="4F108D3C"/>
    <w:rsid w:val="500F930D"/>
    <w:rsid w:val="50C55329"/>
    <w:rsid w:val="51C26468"/>
    <w:rsid w:val="522D98E9"/>
    <w:rsid w:val="5364CBDF"/>
    <w:rsid w:val="5412F51A"/>
    <w:rsid w:val="54298CC6"/>
    <w:rsid w:val="54B21A6C"/>
    <w:rsid w:val="55F66E54"/>
    <w:rsid w:val="56B3520C"/>
    <w:rsid w:val="56BB1858"/>
    <w:rsid w:val="58B17B35"/>
    <w:rsid w:val="590C4082"/>
    <w:rsid w:val="59AA9AFD"/>
    <w:rsid w:val="59ACC60C"/>
    <w:rsid w:val="5A712D9D"/>
    <w:rsid w:val="5ABF0E31"/>
    <w:rsid w:val="5B7524B0"/>
    <w:rsid w:val="5C3182A9"/>
    <w:rsid w:val="5E16D7CF"/>
    <w:rsid w:val="5E8499D8"/>
    <w:rsid w:val="5ED6371F"/>
    <w:rsid w:val="5F9FC8B4"/>
    <w:rsid w:val="5FF164AE"/>
    <w:rsid w:val="62BB4224"/>
    <w:rsid w:val="63D3D8A5"/>
    <w:rsid w:val="64F7CAE0"/>
    <w:rsid w:val="656AEE41"/>
    <w:rsid w:val="667CB25F"/>
    <w:rsid w:val="6682C511"/>
    <w:rsid w:val="68561030"/>
    <w:rsid w:val="693E8B9E"/>
    <w:rsid w:val="6A42F1F0"/>
    <w:rsid w:val="6B560363"/>
    <w:rsid w:val="6C0D2194"/>
    <w:rsid w:val="6CBB5620"/>
    <w:rsid w:val="6CBDAD3E"/>
    <w:rsid w:val="6D3FF147"/>
    <w:rsid w:val="6FB0C27A"/>
    <w:rsid w:val="700EB076"/>
    <w:rsid w:val="7188D2F6"/>
    <w:rsid w:val="71CB3934"/>
    <w:rsid w:val="72350E49"/>
    <w:rsid w:val="730C7719"/>
    <w:rsid w:val="736A6A18"/>
    <w:rsid w:val="73767EFF"/>
    <w:rsid w:val="746C6AFB"/>
    <w:rsid w:val="749937B2"/>
    <w:rsid w:val="74C9B89D"/>
    <w:rsid w:val="756D7954"/>
    <w:rsid w:val="75C907EF"/>
    <w:rsid w:val="76730E96"/>
    <w:rsid w:val="76BE914A"/>
    <w:rsid w:val="77FE08C7"/>
    <w:rsid w:val="7A3078EE"/>
    <w:rsid w:val="7B2699C1"/>
    <w:rsid w:val="7BBE6877"/>
    <w:rsid w:val="7C4C11BB"/>
    <w:rsid w:val="7CB73507"/>
    <w:rsid w:val="7E11BBB0"/>
    <w:rsid w:val="7F6F858E"/>
    <w:rsid w:val="7FA63603"/>
    <w:rsid w:val="7FFFC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CB25F"/>
  <w15:chartTrackingRefBased/>
  <w15:docId w15:val="{7BB10950-3725-4CD2-A16F-0E73C5C74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2</Words>
  <Characters>696</Characters>
  <Application>Microsoft Office Word</Application>
  <DocSecurity>4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øndergaard Nørbo Madsen</dc:creator>
  <cp:keywords/>
  <dc:description/>
  <cp:lastModifiedBy>Michael Søndergaard Nørbo Madsen</cp:lastModifiedBy>
  <cp:revision>106</cp:revision>
  <dcterms:created xsi:type="dcterms:W3CDTF">2023-03-30T04:54:00Z</dcterms:created>
  <dcterms:modified xsi:type="dcterms:W3CDTF">2023-03-29T20:46:00Z</dcterms:modified>
</cp:coreProperties>
</file>